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D45D05" w14:textId="6AF59183" w:rsidR="008D4BFF" w:rsidRPr="00132841" w:rsidRDefault="008D4BFF" w:rsidP="008D4BFF">
      <w:pPr>
        <w:spacing w:after="0" w:line="240" w:lineRule="auto"/>
        <w:jc w:val="center"/>
        <w:rPr>
          <w:rFonts w:ascii="Verdana" w:hAnsi="Verdana" w:cs="Arial"/>
          <w:b/>
          <w:bCs/>
          <w:color w:val="003057"/>
          <w:sz w:val="44"/>
          <w:szCs w:val="44"/>
        </w:rPr>
      </w:pPr>
      <w:r>
        <w:rPr>
          <w:rFonts w:ascii="Verdana" w:hAnsi="Verdana" w:cs="Arial"/>
          <w:b/>
          <w:bCs/>
          <w:color w:val="003057"/>
          <w:sz w:val="44"/>
          <w:szCs w:val="44"/>
        </w:rPr>
        <w:t xml:space="preserve">Luminous Onion </w:t>
      </w:r>
      <w:r w:rsidR="00D771E8">
        <w:rPr>
          <w:rFonts w:ascii="Verdana" w:hAnsi="Verdana" w:cs="Arial"/>
          <w:b/>
          <w:bCs/>
          <w:color w:val="003057"/>
          <w:sz w:val="44"/>
          <w:szCs w:val="44"/>
        </w:rPr>
        <w:t>Design Guide</w:t>
      </w:r>
    </w:p>
    <w:p w14:paraId="07016A01" w14:textId="77777777" w:rsidR="008D4BFF" w:rsidRPr="00132841" w:rsidRDefault="008D4BFF" w:rsidP="008D4BFF">
      <w:pPr>
        <w:spacing w:after="0" w:line="240" w:lineRule="auto"/>
        <w:rPr>
          <w:rFonts w:ascii="Verdana" w:hAnsi="Verdana" w:cs="Arial"/>
          <w:sz w:val="20"/>
          <w:szCs w:val="20"/>
        </w:rPr>
      </w:pPr>
    </w:p>
    <w:tbl>
      <w:tblPr>
        <w:tblW w:w="93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204"/>
        <w:gridCol w:w="7140"/>
      </w:tblGrid>
      <w:tr w:rsidR="008D4BFF" w:rsidRPr="00132841" w14:paraId="703C86A4" w14:textId="77777777" w:rsidTr="007F3494">
        <w:tc>
          <w:tcPr>
            <w:tcW w:w="2204" w:type="dxa"/>
            <w:shd w:val="clear" w:color="auto" w:fill="auto"/>
            <w:hideMark/>
          </w:tcPr>
          <w:p w14:paraId="5C4C4C1A" w14:textId="63234FAD" w:rsidR="008D4BFF" w:rsidRPr="00132841" w:rsidRDefault="008D4BFF" w:rsidP="007F3494">
            <w:pPr>
              <w:spacing w:after="0" w:line="240" w:lineRule="auto"/>
              <w:jc w:val="right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b/>
                <w:bCs/>
                <w:sz w:val="20"/>
                <w:szCs w:val="20"/>
              </w:rPr>
              <w:t>Project Location:</w:t>
            </w:r>
          </w:p>
        </w:tc>
        <w:tc>
          <w:tcPr>
            <w:tcW w:w="7140" w:type="dxa"/>
            <w:shd w:val="clear" w:color="auto" w:fill="auto"/>
            <w:hideMark/>
          </w:tcPr>
          <w:p w14:paraId="761073EF" w14:textId="449D075B" w:rsidR="008D4BFF" w:rsidRPr="00132841" w:rsidRDefault="00000000" w:rsidP="008D4BFF">
            <w:pPr>
              <w:spacing w:after="0" w:line="240" w:lineRule="auto"/>
              <w:rPr>
                <w:rFonts w:ascii="Verdana" w:hAnsi="Verdana" w:cs="Arial"/>
                <w:sz w:val="20"/>
                <w:szCs w:val="20"/>
              </w:rPr>
            </w:pPr>
            <w:hyperlink r:id="rId5" w:history="1">
              <w:r w:rsidR="008D4BFF" w:rsidRPr="00B704AF">
                <w:rPr>
                  <w:rStyle w:val="Hyperlink"/>
                  <w:rFonts w:ascii="Verdana" w:hAnsi="Verdana" w:cs="Arial"/>
                  <w:sz w:val="20"/>
                  <w:szCs w:val="20"/>
                </w:rPr>
                <w:t>https://gitlab.com/wgu-gitlab-environment/student-repos/zkarpi1/d424-software-engineering-capstone/-/tree/v1</w:t>
              </w:r>
            </w:hyperlink>
          </w:p>
        </w:tc>
      </w:tr>
    </w:tbl>
    <w:p w14:paraId="5D06344B" w14:textId="77777777" w:rsidR="008D4BFF" w:rsidRPr="00132841" w:rsidRDefault="008D4BFF" w:rsidP="008D4BFF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71074674" w14:textId="6B29F6EF" w:rsidR="008D4BFF" w:rsidRPr="007D7094" w:rsidRDefault="00EB785B" w:rsidP="00EB785B">
      <w:pPr>
        <w:pStyle w:val="Heading1"/>
      </w:pPr>
      <w:r>
        <w:t>Back-end Design</w:t>
      </w:r>
    </w:p>
    <w:p w14:paraId="121DF672" w14:textId="3D63C449" w:rsidR="007C3036" w:rsidRDefault="006B4C68">
      <w:pPr>
        <w:rPr>
          <w:rFonts w:ascii="Verdana" w:hAnsi="Verdana" w:cs="Arial"/>
          <w:sz w:val="20"/>
          <w:szCs w:val="20"/>
        </w:rPr>
      </w:pPr>
      <w:r w:rsidRPr="007D7094">
        <w:rPr>
          <w:rFonts w:ascii="Verdana" w:hAnsi="Verdana" w:cs="Arial"/>
          <w:sz w:val="20"/>
          <w:szCs w:val="20"/>
        </w:rPr>
        <w:t>Luminous Onion is built with Java 17 and is required to build and during runtime.</w:t>
      </w:r>
      <w:r w:rsidR="007D7094" w:rsidRPr="007D7094">
        <w:rPr>
          <w:rFonts w:ascii="Verdana" w:hAnsi="Verdana" w:cs="Arial"/>
          <w:sz w:val="20"/>
          <w:szCs w:val="20"/>
        </w:rPr>
        <w:t xml:space="preserve"> Maven is the choice build tool while downloads and sets up all the requirements</w:t>
      </w:r>
      <w:r w:rsidR="00D577B0">
        <w:rPr>
          <w:rFonts w:ascii="Verdana" w:hAnsi="Verdana" w:cs="Arial"/>
          <w:sz w:val="20"/>
          <w:szCs w:val="20"/>
        </w:rPr>
        <w:t xml:space="preserve">. </w:t>
      </w:r>
      <w:r w:rsidR="0009371E">
        <w:rPr>
          <w:rFonts w:ascii="Verdana" w:hAnsi="Verdana" w:cs="Arial"/>
          <w:sz w:val="20"/>
          <w:szCs w:val="20"/>
        </w:rPr>
        <w:t>H2 database is used as our database of choice.</w:t>
      </w:r>
    </w:p>
    <w:p w14:paraId="6B8A4283" w14:textId="5783056B" w:rsidR="0009371E" w:rsidRDefault="00167760" w:rsidP="00167760">
      <w:pPr>
        <w:pStyle w:val="Heading2"/>
      </w:pPr>
      <w:r>
        <w:t>Technologies:</w:t>
      </w:r>
    </w:p>
    <w:p w14:paraId="5873C997" w14:textId="52A84106" w:rsidR="00167760" w:rsidRDefault="00167760" w:rsidP="00167760">
      <w:pPr>
        <w:pStyle w:val="ListParagraph"/>
        <w:numPr>
          <w:ilvl w:val="0"/>
          <w:numId w:val="5"/>
        </w:numPr>
      </w:pPr>
      <w:r>
        <w:t>Java 17</w:t>
      </w:r>
    </w:p>
    <w:p w14:paraId="1BD35C46" w14:textId="5C68D501" w:rsidR="00167760" w:rsidRDefault="00167760" w:rsidP="00167760">
      <w:pPr>
        <w:pStyle w:val="ListParagraph"/>
        <w:numPr>
          <w:ilvl w:val="0"/>
          <w:numId w:val="5"/>
        </w:numPr>
      </w:pPr>
      <w:r>
        <w:t>Springboot Framework</w:t>
      </w:r>
    </w:p>
    <w:p w14:paraId="3CC081B9" w14:textId="2EE7138C" w:rsidR="00167760" w:rsidRDefault="00167760" w:rsidP="00167760">
      <w:pPr>
        <w:pStyle w:val="ListParagraph"/>
        <w:numPr>
          <w:ilvl w:val="0"/>
          <w:numId w:val="5"/>
        </w:numPr>
      </w:pPr>
      <w:r>
        <w:t>H2 Database</w:t>
      </w:r>
    </w:p>
    <w:p w14:paraId="71E5A511" w14:textId="77777777" w:rsidR="00167760" w:rsidRPr="00167760" w:rsidRDefault="00167760" w:rsidP="00167760">
      <w:pPr>
        <w:pStyle w:val="ListParagraph"/>
      </w:pPr>
    </w:p>
    <w:p w14:paraId="0AAFD50D" w14:textId="78731F9B" w:rsidR="0009371E" w:rsidRDefault="0009371E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</w:p>
    <w:p w14:paraId="376E06C0" w14:textId="50BEE121" w:rsidR="0009371E" w:rsidRDefault="0009371E" w:rsidP="00EB785B">
      <w:pPr>
        <w:pStyle w:val="Heading2"/>
      </w:pPr>
      <w:r>
        <w:lastRenderedPageBreak/>
        <w:t>Class Diagram</w:t>
      </w:r>
    </w:p>
    <w:p w14:paraId="6B08E73E" w14:textId="648EB137" w:rsidR="0009371E" w:rsidRPr="0009371E" w:rsidRDefault="0009371E" w:rsidP="0009371E">
      <w:r>
        <w:rPr>
          <w:noProof/>
        </w:rPr>
        <w:drawing>
          <wp:inline distT="0" distB="0" distL="0" distR="0" wp14:anchorId="51318317" wp14:editId="278CBB8B">
            <wp:extent cx="5334683" cy="5724525"/>
            <wp:effectExtent l="0" t="0" r="0" b="0"/>
            <wp:docPr id="8371766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176614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38566" cy="5728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D82DC" w14:textId="168D063A" w:rsidR="0009371E" w:rsidRDefault="0009371E">
      <w:pPr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br w:type="page"/>
      </w:r>
    </w:p>
    <w:p w14:paraId="3B34A2E2" w14:textId="77777777" w:rsidR="0009371E" w:rsidRPr="007D7094" w:rsidRDefault="0009371E">
      <w:pPr>
        <w:rPr>
          <w:rFonts w:ascii="Verdana" w:hAnsi="Verdana" w:cs="Arial"/>
          <w:sz w:val="20"/>
          <w:szCs w:val="20"/>
        </w:rPr>
      </w:pPr>
    </w:p>
    <w:p w14:paraId="3137BEDD" w14:textId="0E2434D4" w:rsidR="00207A63" w:rsidRDefault="00750A99" w:rsidP="00750A99">
      <w:pPr>
        <w:pStyle w:val="Heading1"/>
      </w:pPr>
      <w:r>
        <w:t>Front-end Design</w:t>
      </w:r>
    </w:p>
    <w:p w14:paraId="4EE53B0A" w14:textId="11FA7AC2" w:rsidR="00E675C2" w:rsidRDefault="00EB785B" w:rsidP="00E675C2">
      <w:r>
        <w:t>For the front-end Luminous Onion uses Node and React to create an interactive interface that talks directly with our spring-boot backend.</w:t>
      </w:r>
      <w:r w:rsidR="00C13C45">
        <w:t xml:space="preserve"> Below are design documents including a sitemap and two mid-fidelity wireframe mockups of the UI.</w:t>
      </w:r>
    </w:p>
    <w:p w14:paraId="51442870" w14:textId="6DB2131F" w:rsidR="00167760" w:rsidRDefault="00167760" w:rsidP="00167760">
      <w:pPr>
        <w:pStyle w:val="Heading2"/>
      </w:pPr>
      <w:r>
        <w:t>Technologies:</w:t>
      </w:r>
    </w:p>
    <w:p w14:paraId="59687109" w14:textId="24D407E3" w:rsidR="00167760" w:rsidRDefault="00167760" w:rsidP="00167760">
      <w:pPr>
        <w:pStyle w:val="ListParagraph"/>
        <w:numPr>
          <w:ilvl w:val="0"/>
          <w:numId w:val="6"/>
        </w:numPr>
      </w:pPr>
      <w:r>
        <w:t>Node JS</w:t>
      </w:r>
    </w:p>
    <w:p w14:paraId="753F5A9D" w14:textId="6B88A541" w:rsidR="00167760" w:rsidRDefault="00167760" w:rsidP="00167760">
      <w:pPr>
        <w:pStyle w:val="ListParagraph"/>
        <w:numPr>
          <w:ilvl w:val="0"/>
          <w:numId w:val="6"/>
        </w:numPr>
      </w:pPr>
      <w:r>
        <w:t>React Framework</w:t>
      </w:r>
    </w:p>
    <w:p w14:paraId="7438A55F" w14:textId="05ACC583" w:rsidR="00167760" w:rsidRDefault="00167760" w:rsidP="00167760">
      <w:pPr>
        <w:pStyle w:val="ListParagraph"/>
        <w:numPr>
          <w:ilvl w:val="0"/>
          <w:numId w:val="6"/>
        </w:numPr>
      </w:pPr>
      <w:r>
        <w:t>MUI Framework</w:t>
      </w:r>
    </w:p>
    <w:p w14:paraId="5021ED1C" w14:textId="75EC0C05" w:rsidR="00167760" w:rsidRPr="00167760" w:rsidRDefault="00167760" w:rsidP="00167760">
      <w:pPr>
        <w:pStyle w:val="ListParagraph"/>
        <w:numPr>
          <w:ilvl w:val="0"/>
          <w:numId w:val="6"/>
        </w:numPr>
      </w:pPr>
      <w:r>
        <w:t>Slickgrid</w:t>
      </w:r>
    </w:p>
    <w:p w14:paraId="64717E5D" w14:textId="77777777" w:rsidR="00EB785B" w:rsidRDefault="00EB785B" w:rsidP="00E675C2"/>
    <w:p w14:paraId="2D841D35" w14:textId="6E3E2EAD" w:rsidR="00337D8F" w:rsidRDefault="00EB785B" w:rsidP="00EB785B">
      <w:pPr>
        <w:pStyle w:val="Heading2"/>
      </w:pPr>
      <w:r>
        <w:t>Site Map</w:t>
      </w:r>
    </w:p>
    <w:p w14:paraId="06758847" w14:textId="36880A21" w:rsidR="00EB785B" w:rsidRDefault="00EB785B" w:rsidP="00EB785B">
      <w:r>
        <w:rPr>
          <w:noProof/>
        </w:rPr>
        <w:drawing>
          <wp:inline distT="0" distB="0" distL="0" distR="0" wp14:anchorId="5D17AE30" wp14:editId="0990104A">
            <wp:extent cx="5151120" cy="4210050"/>
            <wp:effectExtent l="0" t="0" r="0" b="0"/>
            <wp:docPr id="151656783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971" cy="4212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F976BF" w14:textId="77777777" w:rsidR="00EB785B" w:rsidRDefault="00EB785B" w:rsidP="00EB785B"/>
    <w:p w14:paraId="6CC4DB2B" w14:textId="27AF2D9C" w:rsidR="00EB785B" w:rsidRDefault="00EB785B" w:rsidP="00EB785B">
      <w:pPr>
        <w:pStyle w:val="Heading2"/>
      </w:pPr>
      <w:r>
        <w:lastRenderedPageBreak/>
        <w:t>Design Examples</w:t>
      </w:r>
    </w:p>
    <w:p w14:paraId="414BB14E" w14:textId="77777777" w:rsidR="00EB785B" w:rsidRDefault="00EB785B" w:rsidP="00EB785B">
      <w:pPr>
        <w:pStyle w:val="Heading3"/>
      </w:pPr>
    </w:p>
    <w:p w14:paraId="16F39C14" w14:textId="4C4D404C" w:rsidR="00EB785B" w:rsidRDefault="00EB785B" w:rsidP="00EB785B">
      <w:pPr>
        <w:pStyle w:val="Heading3"/>
      </w:pPr>
      <w:r>
        <w:t>Home Screen</w:t>
      </w:r>
    </w:p>
    <w:p w14:paraId="4AA88551" w14:textId="76CD9CC1" w:rsidR="00EB785B" w:rsidRDefault="00C13C45" w:rsidP="00EB785B">
      <w:r>
        <w:rPr>
          <w:noProof/>
        </w:rPr>
        <w:drawing>
          <wp:inline distT="0" distB="0" distL="0" distR="0" wp14:anchorId="756271BC" wp14:editId="131AC86E">
            <wp:extent cx="4038600" cy="5162550"/>
            <wp:effectExtent l="0" t="0" r="0" b="0"/>
            <wp:docPr id="140426762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516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0388F4" w14:textId="3E0375A8" w:rsidR="00C13C45" w:rsidRDefault="00C13C45" w:rsidP="00C13C45">
      <w:pPr>
        <w:pStyle w:val="Heading3"/>
      </w:pPr>
      <w:r>
        <w:lastRenderedPageBreak/>
        <w:t>Product View</w:t>
      </w:r>
    </w:p>
    <w:p w14:paraId="25C57A16" w14:textId="73C83C8E" w:rsidR="00C13C45" w:rsidRPr="00C13C45" w:rsidRDefault="00C13C45" w:rsidP="00C13C45">
      <w:r>
        <w:rPr>
          <w:noProof/>
        </w:rPr>
        <w:drawing>
          <wp:inline distT="0" distB="0" distL="0" distR="0" wp14:anchorId="000828DE" wp14:editId="1A02AD8A">
            <wp:extent cx="4000500" cy="4019550"/>
            <wp:effectExtent l="0" t="0" r="0" b="0"/>
            <wp:docPr id="121890602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401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13C45" w:rsidRPr="00C13C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B7120E"/>
    <w:multiLevelType w:val="hybridMultilevel"/>
    <w:tmpl w:val="8748352C"/>
    <w:lvl w:ilvl="0" w:tplc="0409000F">
      <w:start w:val="1"/>
      <w:numFmt w:val="decimal"/>
      <w:lvlText w:val="%1."/>
      <w:lvlJc w:val="left"/>
      <w:pPr>
        <w:ind w:left="825" w:hanging="360"/>
      </w:pPr>
    </w:lvl>
    <w:lvl w:ilvl="1" w:tplc="04090019" w:tentative="1">
      <w:start w:val="1"/>
      <w:numFmt w:val="lowerLetter"/>
      <w:lvlText w:val="%2."/>
      <w:lvlJc w:val="left"/>
      <w:pPr>
        <w:ind w:left="1545" w:hanging="360"/>
      </w:pPr>
    </w:lvl>
    <w:lvl w:ilvl="2" w:tplc="0409001B" w:tentative="1">
      <w:start w:val="1"/>
      <w:numFmt w:val="lowerRoman"/>
      <w:lvlText w:val="%3."/>
      <w:lvlJc w:val="right"/>
      <w:pPr>
        <w:ind w:left="2265" w:hanging="180"/>
      </w:pPr>
    </w:lvl>
    <w:lvl w:ilvl="3" w:tplc="0409000F" w:tentative="1">
      <w:start w:val="1"/>
      <w:numFmt w:val="decimal"/>
      <w:lvlText w:val="%4."/>
      <w:lvlJc w:val="left"/>
      <w:pPr>
        <w:ind w:left="2985" w:hanging="360"/>
      </w:pPr>
    </w:lvl>
    <w:lvl w:ilvl="4" w:tplc="04090019" w:tentative="1">
      <w:start w:val="1"/>
      <w:numFmt w:val="lowerLetter"/>
      <w:lvlText w:val="%5."/>
      <w:lvlJc w:val="left"/>
      <w:pPr>
        <w:ind w:left="3705" w:hanging="360"/>
      </w:pPr>
    </w:lvl>
    <w:lvl w:ilvl="5" w:tplc="0409001B" w:tentative="1">
      <w:start w:val="1"/>
      <w:numFmt w:val="lowerRoman"/>
      <w:lvlText w:val="%6."/>
      <w:lvlJc w:val="right"/>
      <w:pPr>
        <w:ind w:left="4425" w:hanging="180"/>
      </w:pPr>
    </w:lvl>
    <w:lvl w:ilvl="6" w:tplc="0409000F" w:tentative="1">
      <w:start w:val="1"/>
      <w:numFmt w:val="decimal"/>
      <w:lvlText w:val="%7."/>
      <w:lvlJc w:val="left"/>
      <w:pPr>
        <w:ind w:left="5145" w:hanging="360"/>
      </w:pPr>
    </w:lvl>
    <w:lvl w:ilvl="7" w:tplc="04090019" w:tentative="1">
      <w:start w:val="1"/>
      <w:numFmt w:val="lowerLetter"/>
      <w:lvlText w:val="%8."/>
      <w:lvlJc w:val="left"/>
      <w:pPr>
        <w:ind w:left="5865" w:hanging="360"/>
      </w:pPr>
    </w:lvl>
    <w:lvl w:ilvl="8" w:tplc="0409001B" w:tentative="1">
      <w:start w:val="1"/>
      <w:numFmt w:val="lowerRoman"/>
      <w:lvlText w:val="%9."/>
      <w:lvlJc w:val="right"/>
      <w:pPr>
        <w:ind w:left="6585" w:hanging="180"/>
      </w:pPr>
    </w:lvl>
  </w:abstractNum>
  <w:abstractNum w:abstractNumId="1" w15:restartNumberingAfterBreak="0">
    <w:nsid w:val="1CA401F9"/>
    <w:multiLevelType w:val="hybridMultilevel"/>
    <w:tmpl w:val="CDB42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F16EF6"/>
    <w:multiLevelType w:val="hybridMultilevel"/>
    <w:tmpl w:val="47D89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7E03BC"/>
    <w:multiLevelType w:val="hybridMultilevel"/>
    <w:tmpl w:val="098A5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42435E"/>
    <w:multiLevelType w:val="hybridMultilevel"/>
    <w:tmpl w:val="678A7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D23605"/>
    <w:multiLevelType w:val="hybridMultilevel"/>
    <w:tmpl w:val="585AF6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94989340">
    <w:abstractNumId w:val="1"/>
  </w:num>
  <w:num w:numId="2" w16cid:durableId="106974394">
    <w:abstractNumId w:val="4"/>
  </w:num>
  <w:num w:numId="3" w16cid:durableId="1678069106">
    <w:abstractNumId w:val="5"/>
  </w:num>
  <w:num w:numId="4" w16cid:durableId="1143038502">
    <w:abstractNumId w:val="0"/>
  </w:num>
  <w:num w:numId="5" w16cid:durableId="2053916510">
    <w:abstractNumId w:val="2"/>
  </w:num>
  <w:num w:numId="6" w16cid:durableId="214488513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3tTQztjS0MDMwMTVS0lEKTi0uzszPAykwqgUA0YJYNywAAAA="/>
  </w:docVars>
  <w:rsids>
    <w:rsidRoot w:val="00834624"/>
    <w:rsid w:val="0009371E"/>
    <w:rsid w:val="00167760"/>
    <w:rsid w:val="00207A63"/>
    <w:rsid w:val="00337D8F"/>
    <w:rsid w:val="003D27CD"/>
    <w:rsid w:val="00577FA1"/>
    <w:rsid w:val="00656108"/>
    <w:rsid w:val="006B4C68"/>
    <w:rsid w:val="00750A99"/>
    <w:rsid w:val="007C3036"/>
    <w:rsid w:val="007D7094"/>
    <w:rsid w:val="00834624"/>
    <w:rsid w:val="008D4BFF"/>
    <w:rsid w:val="008E0CAD"/>
    <w:rsid w:val="008E42EB"/>
    <w:rsid w:val="00922FF6"/>
    <w:rsid w:val="00C13C45"/>
    <w:rsid w:val="00D577B0"/>
    <w:rsid w:val="00D771E8"/>
    <w:rsid w:val="00E675C2"/>
    <w:rsid w:val="00E83047"/>
    <w:rsid w:val="00EB7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61D3E3"/>
  <w15:chartTrackingRefBased/>
  <w15:docId w15:val="{EED4A463-1D27-48FB-A2BF-66E50789C4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BFF"/>
  </w:style>
  <w:style w:type="paragraph" w:styleId="Heading1">
    <w:name w:val="heading 1"/>
    <w:basedOn w:val="Normal"/>
    <w:next w:val="Normal"/>
    <w:link w:val="Heading1Char"/>
    <w:uiPriority w:val="9"/>
    <w:qFormat/>
    <w:rsid w:val="008D4BF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4BF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9371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D4BF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D4BF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8D4BFF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BF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B4C68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09371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017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08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41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85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75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2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gitlab.com/wgu-gitlab-environment/student-repos/zkarpi1/d424-software-engineering-capstone/-/tree/v1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9</TotalTime>
  <Pages>5</Pages>
  <Words>142</Words>
  <Characters>81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hary Karpinski</dc:creator>
  <cp:keywords/>
  <dc:description/>
  <cp:lastModifiedBy>Zachary Karpinski</cp:lastModifiedBy>
  <cp:revision>15</cp:revision>
  <dcterms:created xsi:type="dcterms:W3CDTF">2023-09-09T19:00:00Z</dcterms:created>
  <dcterms:modified xsi:type="dcterms:W3CDTF">2023-09-10T19:59:00Z</dcterms:modified>
</cp:coreProperties>
</file>